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Petroleum Engineering Internship Position in China Beijing</w:t>
      </w:r>
    </w:p>
    <w:bookmarkEnd w:id="20"/>
    <w:p>
      <w:pPr>
        <w:pStyle w:val="BodyText"/>
      </w:pPr>
      <w:r>
        <w:rPr>
          <w:bCs/>
          <w:b/>
        </w:rPr>
        <w:t xml:space="preserve">Mr. Zhang Wei</w:t>
      </w:r>
      <w:r>
        <w:br/>
      </w:r>
      <w:r>
        <w:t xml:space="preserve">Human Resources Manager</w:t>
      </w:r>
      <w:r>
        <w:br/>
      </w:r>
      <w:r>
        <w:t xml:space="preserve">China National Petroleum Corporation (CNPC)</w:t>
      </w:r>
      <w:r>
        <w:br/>
      </w:r>
      <w:r>
        <w:t xml:space="preserve">19 Fuxing Road, Haidian District</w:t>
      </w:r>
      <w:r>
        <w:br/>
      </w:r>
      <w:r>
        <w:t xml:space="preserve">Beijing, China 100029</w:t>
      </w:r>
    </w:p>
    <w:p>
      <w:pPr>
        <w:pStyle w:val="BodyText"/>
      </w:pPr>
      <w:r>
        <w:t xml:space="preserve">October 26, 2023</w:t>
      </w:r>
    </w:p>
    <w:bookmarkStart w:id="21" w:name="dear-mr.-zhang"/>
    <w:p>
      <w:pPr>
        <w:pStyle w:val="Heading2"/>
      </w:pPr>
      <w:r>
        <w:t xml:space="preserve">Dear Mr. Zhang,</w:t>
      </w:r>
    </w:p>
    <w:p>
      <w:pPr>
        <w:pStyle w:val="FirstParagraph"/>
      </w:pPr>
      <w:r>
        <w:t xml:space="preserve">I am writing to express my enthusiastic application for the Petroleum Engineer Internship position within your esteemed organization in Beijing, China. As a final-year Bachelor of Science candidate in Petroleum Engineering at the University of Texas at Austin, I have meticulously prepared myself to contribute meaningfully to CNPC's pioneering work in energy exploration and sustainable development—a mission that resonates deeply with my professional aspirations. This</w:t>
      </w:r>
      <w:r>
        <w:t xml:space="preserve"> </w:t>
      </w:r>
      <w:r>
        <w:rPr>
          <w:iCs/>
          <w:i/>
        </w:rPr>
        <w:t xml:space="preserve">Internship Application Letter</w:t>
      </w:r>
      <w:r>
        <w:t xml:space="preserve"> </w:t>
      </w:r>
      <w:r>
        <w:t xml:space="preserve">serves as both a formal submission and a testament to my unwavering commitment to advancing the global petroleum industry from its strategic hub in</w:t>
      </w:r>
      <w:r>
        <w:t xml:space="preserve"> </w:t>
      </w:r>
      <w:r>
        <w:rPr>
          <w:bCs/>
          <w:b/>
        </w:rPr>
        <w:t xml:space="preserve">China Beijing</w:t>
      </w:r>
      <w:r>
        <w:t xml:space="preserve">.</w:t>
      </w:r>
    </w:p>
    <w:p>
      <w:pPr>
        <w:pStyle w:val="BodyText"/>
      </w:pPr>
      <w:r>
        <w:rPr>
          <w:bCs/>
          <w:b/>
        </w:rPr>
        <w:t xml:space="preserve">The significance of this opportunity cannot be overstated.</w:t>
      </w:r>
      <w:r>
        <w:t xml:space="preserve"> </w:t>
      </w:r>
      <w:r>
        <w:t xml:space="preserve">Beijing stands at the epicenter of China's energy revolution, where state-owned giants like CNPC drive innovation across reservoir characterization, drilling optimization, and carbon-neutral technologies. My academic journey has been deliberately structured to align with this dynamic landscape. Courses such as Advanced Reservoir Engineering (with a 4.0 GPA), Wellbore Stability Analysis, and Petroleum Geomechanics provided me with rigorous technical foundations—skills directly transferable to CNPC's projects in the Ordos Basin and Bohai Bay fields. I have also completed a capstone project developing an AI-driven predictive model for hydraulic fracturing efficiency, which earned recognition from the Society of Petroleum Engineers (SPE) student chapter as "Most Innovative Applied Research."</w:t>
      </w:r>
    </w:p>
    <w:p>
      <w:pPr>
        <w:pStyle w:val="BodyText"/>
      </w:pPr>
      <w:r>
        <w:rPr>
          <w:bCs/>
          <w:b/>
        </w:rPr>
        <w:t xml:space="preserve">What excites me most about this internship is China's leadership in integrating traditional petroleum engineering with next-generation sustainability frameworks.</w:t>
      </w:r>
      <w:r>
        <w:t xml:space="preserve"> </w:t>
      </w:r>
      <w:r>
        <w:t xml:space="preserve">During my summer 2023 research at the International Energy Institute, I studied CNPC's breakthroughs in enhanced oil recovery (EOR) using CO</w:t>
      </w:r>
      <w:r>
        <w:rPr>
          <w:vertAlign w:val="subscript"/>
        </w:rPr>
        <w:t xml:space="preserve">2</w:t>
      </w:r>
      <w:r>
        <w:t xml:space="preserve">-sequestration techniques—a methodology critical to China's "Dual Carbon" goals. This experience solidified my resolve to contribute to Beijing-based initiatives where energy security and environmental stewardship converge. I am particularly eager to apply my proficiency in Petrel software and Python-based data analytics within CNPC's digital transformation ecosystem, as evidenced by my successful optimization of a simulated reservoir model that reduced predicted extraction costs by 18%.</w:t>
      </w:r>
    </w:p>
    <w:p>
      <w:pPr>
        <w:pStyle w:val="BodyText"/>
      </w:pPr>
      <w:r>
        <w:rPr>
          <w:bCs/>
          <w:b/>
        </w:rPr>
        <w:t xml:space="preserve">My hands-on experience extends beyond academia into real-world petroleum operations.</w:t>
      </w:r>
      <w:r>
        <w:t xml:space="preserve"> </w:t>
      </w:r>
      <w:r>
        <w:t xml:space="preserve">Last semester, I interned at Schlumberger's Houston facility, supporting field engineers in the Permian Basin. There, I assisted in analyzing seismic data for well placement and developed a workflow to streamline mud logging reporting—skills that translate seamlessly to Beijing's complex geological environments. This exposure taught me the value of cross-cultural collaboration; working alongside teams from China, India, and Saudi Arabia honed my ability to navigate linguistic nuances while maintaining technical precision—a competency I know is vital in CNPC's multinational projects. I also participated in the 2023 SPE Asia Pacific Conference (held virtually), where I presented research on reducing drilling vibrations in fractured reservoirs—topics directly relevant to China's challenging shale gas developments.</w:t>
      </w:r>
    </w:p>
    <w:p>
      <w:pPr>
        <w:pStyle w:val="BodyText"/>
      </w:pPr>
      <w:r>
        <w:rPr>
          <w:bCs/>
          <w:b/>
        </w:rPr>
        <w:t xml:space="preserve">Why Beijing? Why CNPC?</w:t>
      </w:r>
      <w:r>
        <w:t xml:space="preserve"> </w:t>
      </w:r>
      <w:r>
        <w:t xml:space="preserve">The city's unique position as a nexus of energy policy, technological innovation, and global partnership makes it the ideal launchpad for my career. Beijing hosts the headquarters of CNPC Group and numerous R&amp;D centers focused on clean energy transitions—exactly where I want to apply my skills. Unlike internships in Western oil hubs, this opportunity offers unparalleled access to China's national energy strategy: from exploring unconventional resources in Xinjiang to advancing offshore platforms in the South China Sea. I am deeply inspired by CNPC's vision for "Smart Oilfields" that leverage IoT and AI—technology I have begun mastering through certifications from Coursera (AI for Energy Systems, 2023). My fluency in Mandarin (HSK Level 5) and familiarity with Chinese business protocols further position me to integrate swiftly into your Beijing teams.</w:t>
      </w:r>
    </w:p>
    <w:p>
      <w:pPr>
        <w:pStyle w:val="BodyText"/>
      </w:pPr>
      <w:r>
        <w:rPr>
          <w:bCs/>
          <w:b/>
        </w:rPr>
        <w:t xml:space="preserve">This internship represents more than a professional milestone—it is the bridge between my academic rigor and China's energy future.</w:t>
      </w:r>
      <w:r>
        <w:t xml:space="preserve"> </w:t>
      </w:r>
      <w:r>
        <w:t xml:space="preserve">I am prepared to immerse myself in CNPC's operational culture, whether assisting in field data collection at the Daqing oilfield or supporting geoscientists analyzing 3D seismic surveys. My resilience was tested during a 2022 field trip to an active well site in West Texas where temperatures exceeded 45°C; I maintained precise instrumentation logs for 72 consecutive hours, demonstrating the tenacity required for China's demanding exploration environments. Furthermore, my volunteer work with Engineers Without Borders on water conservation projects underscores my commitment to responsible resource management—a value central to CNPC's corporate philosophy.</w:t>
      </w:r>
    </w:p>
    <w:p>
      <w:pPr>
        <w:pStyle w:val="BodyText"/>
      </w:pPr>
      <w:r>
        <w:t xml:space="preserve">As a candidate deeply versed in both petroleum engineering fundamentals and emerging sustainable practices, I am confident I can support your team’s objectives from day one. I have attached my resume, academic transcripts, and a portfolio of technical projects (including the SPE-recognized capstone) for your review. I welcome the opportunity to discuss how my proactive approach to reservoir optimization and digital innovation aligns with CNPC's vision for Beijing as a global energy leader.</w:t>
      </w:r>
    </w:p>
    <w:p>
      <w:pPr>
        <w:pStyle w:val="BodyText"/>
      </w:pPr>
      <w:r>
        <w:t xml:space="preserve">Thank you for considering my</w:t>
      </w:r>
      <w:r>
        <w:t xml:space="preserve"> </w:t>
      </w:r>
      <w:r>
        <w:rPr>
          <w:iCs/>
          <w:i/>
        </w:rPr>
        <w:t xml:space="preserve">Internship Application Letter</w:t>
      </w:r>
      <w:r>
        <w:t xml:space="preserve">. I am eager to contribute to China’s petroleum engineering evolution and would be honored to learn from the experts at your Beijing headquarters. My availability for an interview is flexible, and I can be reached via email or phone (512-555-0198) at your convenience.</w:t>
      </w:r>
    </w:p>
    <w:p>
      <w:pPr>
        <w:pStyle w:val="BodyText"/>
      </w:pPr>
      <w:r>
        <w:t xml:space="preserve">Sincerely,</w:t>
      </w:r>
      <w:r>
        <w:br/>
      </w:r>
      <w:r>
        <w:rPr>
          <w:bCs/>
          <w:b/>
        </w:rPr>
        <w:t xml:space="preserve">Alexander Chen</w:t>
      </w:r>
      <w:r>
        <w:br/>
      </w:r>
      <w:r>
        <w:t xml:space="preserve">Petroleum Engineering Student, University of Texas at Austin</w:t>
      </w:r>
      <w:r>
        <w:br/>
      </w:r>
      <w:r>
        <w:t xml:space="preserve">Email: alex.chen@utexas.edu | Phone: +86 10-8765-4321 (Beijing Number)</w:t>
      </w:r>
      <w:r>
        <w:br/>
      </w:r>
      <w:r>
        <w:t xml:space="preserve">LinkedIn: linkedin.com/in/alexanderchenpetro</w:t>
      </w:r>
    </w:p>
    <w:bookmarkEnd w:id="21"/>
    <w:p>
      <w:pPr>
        <w:pStyle w:val="BodyText"/>
      </w:pPr>
      <w:r>
        <w:t xml:space="preserve">Word Count: 857 | Document for Petroleum Engineer Internship Application in China Beij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6-05-31T01:57:30Z</dcterms:created>
  <dcterms:modified xsi:type="dcterms:W3CDTF">2026-05-31T01:57:30Z</dcterms:modified>
</cp:coreProperties>
</file>

<file path=docProps/custom.xml><?xml version="1.0" encoding="utf-8"?>
<Properties xmlns="http://schemas.openxmlformats.org/officeDocument/2006/custom-properties" xmlns:vt="http://schemas.openxmlformats.org/officeDocument/2006/docPropsVTypes"/>
</file>